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ཀོན་མཆོག་གསུམ་གྱི་བསྟོད་པ།༄༅༅། །​རྒྱ་གར་སྐད་དུ། ཏྲི་རཏྣ་སྟོ་ཏྲཾ། བོད་སྐད་དུ། དཀོན་མཆོག་གསུམ་གྱི་བསྟོ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དམིགས་མེད་ཆོས་ཀྱི་སྐུ། །​ལོངས་སྤྱོད་རྫོགས་པའི་སྐུ། །​ཅིར་ཡང་སྤྲུལ་སྐུ་ལ། །​གུས་པས་ཕྱག་འཚལ་ལོ། །​རྣམ་དག་ཆོས་ཀྱི་དབྱིངས། །​སྒྲུབ་པའི་འཕགས་ལམ་བརྒྱད། །​བསྟན་པའི་</w:t>
      </w:r>
      <w:r>
        <w:rPr>
          <w:rStyle w:val="FootnoteReference"/>
        </w:rPr>
        <w:footnoteReference w:id="21"/>
      </w:r>
      <w:r>
        <w:t xml:space="preserve">གསུང་རབ་ལ། །​གུས་པས་ཕྱག་འཚལ་ལོ། །​བྱང་ཆུབ་སེམས་རྣམས་དང་། །​དགྲ་བཅོམ་དག་ལ་སོགས། །​རང་སངས་རྒྱས་རྣམས་ལ། །​གུས་པས་ཕྱག་འཚལ་ལོ། །​དཀོན་མཆོག་གསུམ་གྱི་བསྟོད་པ་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2:14Z</dcterms:created>
  <dcterms:modified xsi:type="dcterms:W3CDTF">2023-09-07T16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